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4DB9D" w14:textId="77777777" w:rsidR="00C503DB" w:rsidRPr="00C503DB" w:rsidRDefault="00C503DB" w:rsidP="00C503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¡Hola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familias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!</w:t>
      </w:r>
    </w:p>
    <w:p w14:paraId="5D59E6BB" w14:textId="77777777" w:rsidR="00C503DB" w:rsidRPr="00C503DB" w:rsidRDefault="00C503DB" w:rsidP="00C503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F585D3" w14:textId="77777777" w:rsidR="00C503DB" w:rsidRPr="00C503DB" w:rsidRDefault="00C503DB" w:rsidP="00C503D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         My name is Lorena, and I will be your child's teacher for 1st grade. Below is a list of supplies your child will need on the first day of school. Feel free to contact me by e-mail at</w:t>
      </w:r>
      <w:r w:rsidRPr="00C503DB">
        <w:rPr>
          <w:rFonts w:ascii="Comic Sans MS" w:eastAsia="Times New Roman" w:hAnsi="Comic Sans MS" w:cs="Times New Roman"/>
          <w:b/>
          <w:bCs/>
          <w:color w:val="000000"/>
        </w:rPr>
        <w:t xml:space="preserve"> </w:t>
      </w:r>
      <w:hyperlink r:id="rId4" w:history="1">
        <w:r w:rsidRPr="00C503DB">
          <w:rPr>
            <w:rFonts w:ascii="Comic Sans MS" w:eastAsia="Times New Roman" w:hAnsi="Comic Sans MS" w:cs="Times New Roman"/>
            <w:b/>
            <w:bCs/>
            <w:color w:val="1155CC"/>
            <w:u w:val="single"/>
          </w:rPr>
          <w:t>llambertini@philasd.org</w:t>
        </w:r>
      </w:hyperlink>
      <w:r w:rsidRPr="00C503DB">
        <w:rPr>
          <w:rFonts w:ascii="Comic Sans MS" w:eastAsia="Times New Roman" w:hAnsi="Comic Sans MS" w:cs="Times New Roman"/>
          <w:b/>
          <w:bCs/>
          <w:color w:val="000000"/>
        </w:rPr>
        <w:t xml:space="preserve"> </w:t>
      </w:r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I’m looking forward to meeting everyone!</w:t>
      </w:r>
    </w:p>
    <w:p w14:paraId="521BCD16" w14:textId="77777777" w:rsidR="00C503DB" w:rsidRPr="00C503DB" w:rsidRDefault="00C503DB" w:rsidP="00C503D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03DB">
        <w:rPr>
          <w:rFonts w:ascii="Comic Sans MS" w:eastAsia="Times New Roman" w:hAnsi="Comic Sans MS" w:cs="Times New Roman"/>
          <w:color w:val="000000"/>
        </w:rPr>
        <w:t>. </w:t>
      </w:r>
    </w:p>
    <w:p w14:paraId="0F97B23E" w14:textId="77777777" w:rsidR="00C503DB" w:rsidRPr="00C503DB" w:rsidRDefault="00C503DB" w:rsidP="00C503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9DA18E" w14:textId="77777777" w:rsidR="00C503DB" w:rsidRPr="00C503DB" w:rsidRDefault="00C503DB" w:rsidP="00C503D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          Mi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nombre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es Lorena, y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seré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la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maestra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de primer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grado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. </w:t>
      </w:r>
      <w:proofErr w:type="gram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A 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continuación</w:t>
      </w:r>
      <w:proofErr w:type="spellEnd"/>
      <w:proofErr w:type="gram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,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encontrarán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el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listado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de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materiales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necesarios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para el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comienzo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de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clases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. Ante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cualquier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consulta, me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pueden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enviar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un email a </w:t>
      </w:r>
      <w:hyperlink r:id="rId5" w:history="1">
        <w:r w:rsidRPr="00C503DB">
          <w:rPr>
            <w:rFonts w:ascii="Comic Sans MS" w:eastAsia="Times New Roman" w:hAnsi="Comic Sans MS" w:cs="Times New Roman"/>
            <w:b/>
            <w:bCs/>
            <w:color w:val="1155CC"/>
            <w:u w:val="single"/>
          </w:rPr>
          <w:t>llambertini@philasd.org</w:t>
        </w:r>
      </w:hyperlink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¡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Espero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conocerlos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pronto!</w:t>
      </w:r>
    </w:p>
    <w:p w14:paraId="3F4BA4CB" w14:textId="77777777" w:rsidR="00C503DB" w:rsidRPr="00C503DB" w:rsidRDefault="00C503DB" w:rsidP="00C503D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03DB">
        <w:rPr>
          <w:rFonts w:ascii="Comic Sans MS" w:eastAsia="Times New Roman" w:hAnsi="Comic Sans MS" w:cs="Times New Roman"/>
          <w:color w:val="000000"/>
        </w:rPr>
        <w:t>. </w:t>
      </w:r>
    </w:p>
    <w:p w14:paraId="53FDE247" w14:textId="77777777" w:rsidR="00C503DB" w:rsidRPr="00C503DB" w:rsidRDefault="00C503DB" w:rsidP="00C503DB">
      <w:pPr>
        <w:spacing w:before="280" w:after="28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School Supplies/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Materiales</w:t>
      </w:r>
      <w:proofErr w:type="spellEnd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503DB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t>escolares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3"/>
        <w:gridCol w:w="1961"/>
        <w:gridCol w:w="2318"/>
        <w:gridCol w:w="2598"/>
      </w:tblGrid>
      <w:tr w:rsidR="00C503DB" w:rsidRPr="00C503DB" w14:paraId="5BD0343C" w14:textId="77777777" w:rsidTr="00C503DB">
        <w:trPr>
          <w:trHeight w:val="2580"/>
        </w:trPr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DE9229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2 boxes of SHARPENED #2 pencils</w:t>
            </w:r>
          </w:p>
          <w:p w14:paraId="6E9A1CF6" w14:textId="6BFFFFF5" w:rsidR="00C503DB" w:rsidRPr="00C503DB" w:rsidRDefault="00C503DB" w:rsidP="00C503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  <w:r w:rsidRPr="00C503DB">
              <w:rPr>
                <w:rFonts w:ascii="Arial" w:eastAsia="Times New Roman" w:hAnsi="Arial" w:cs="Arial"/>
                <w:noProof/>
                <w:color w:val="000000"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2E074716" wp14:editId="24A51414">
                  <wp:extent cx="1104900" cy="942975"/>
                  <wp:effectExtent l="0" t="0" r="0" b="9525"/>
                  <wp:docPr id="19" name="Picture 19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picture containing 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942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56030D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3BFE2F6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2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aja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lápice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para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escribir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CON PUNTA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72DE05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3 pink rectangular erasers</w:t>
            </w:r>
          </w:p>
          <w:p w14:paraId="78BC39CF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802ABCA" w14:textId="1CA52638" w:rsidR="00C503DB" w:rsidRPr="00C503DB" w:rsidRDefault="00C503DB" w:rsidP="00C503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noProof/>
                <w:color w:val="000000"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683ED0E9" wp14:editId="45099BA7">
                  <wp:extent cx="904875" cy="971550"/>
                  <wp:effectExtent l="0" t="0" r="9525" b="0"/>
                  <wp:docPr id="18" name="Picture 18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Text, let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854C4F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9CD4A11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3 borras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F4012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2 bottles of disinfecting wipes</w:t>
            </w:r>
          </w:p>
          <w:p w14:paraId="3F69E0D5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BE3339A" w14:textId="1987D3E1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noProof/>
                <w:color w:val="000000"/>
                <w:sz w:val="16"/>
                <w:szCs w:val="16"/>
                <w:bdr w:val="none" w:sz="0" w:space="0" w:color="auto" w:frame="1"/>
              </w:rPr>
              <w:drawing>
                <wp:inline distT="0" distB="0" distL="0" distR="0" wp14:anchorId="4CE16425" wp14:editId="25CBE11D">
                  <wp:extent cx="714375" cy="1200150"/>
                  <wp:effectExtent l="0" t="0" r="9525" b="0"/>
                  <wp:docPr id="17" name="Picture 17" descr="A picture containing text, bottle, indoor, ca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picture containing text, bottle, indoor, ca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3F8E30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F3E88DA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2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botella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toallita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húmeda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desinfectante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14DCA0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2 glue sticks</w:t>
            </w:r>
          </w:p>
          <w:p w14:paraId="0460C045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EBCB7E3" w14:textId="612A418B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noProof/>
                <w:color w:val="000000"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7DCBAFB0" wp14:editId="7DC74836">
                  <wp:extent cx="1323975" cy="1323975"/>
                  <wp:effectExtent l="0" t="0" r="9525" b="9525"/>
                  <wp:docPr id="16" name="Picture 16" descr="Company nam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Company nam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975" cy="1323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E7485E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2 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barras</w:t>
            </w:r>
            <w:proofErr w:type="spellEnd"/>
            <w:proofErr w:type="gram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ega</w:t>
            </w:r>
            <w:proofErr w:type="spellEnd"/>
          </w:p>
        </w:tc>
      </w:tr>
      <w:tr w:rsidR="00C503DB" w:rsidRPr="00C503DB" w14:paraId="5A9BF885" w14:textId="77777777" w:rsidTr="00C503DB">
        <w:trPr>
          <w:trHeight w:val="2800"/>
        </w:trPr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70C5D3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1 pack of coloring markers</w:t>
            </w:r>
          </w:p>
          <w:p w14:paraId="4A621C4C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0E477FC" w14:textId="610D9D7A" w:rsidR="00C503DB" w:rsidRPr="00C503DB" w:rsidRDefault="00C503DB" w:rsidP="00C503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noProof/>
                <w:color w:val="000000"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0A1FE163" wp14:editId="319CA25D">
                  <wp:extent cx="1181100" cy="1238250"/>
                  <wp:effectExtent l="0" t="0" r="0" b="0"/>
                  <wp:docPr id="15" name="Picture 15" descr="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23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DBD95C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82E7DF4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1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aja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marcadore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para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olorear</w:t>
            </w:r>
            <w:proofErr w:type="spellEnd"/>
          </w:p>
          <w:p w14:paraId="0AA2EA30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FEE02C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1 box of Crayola crayons</w:t>
            </w:r>
          </w:p>
          <w:p w14:paraId="1AEABC52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476271" w14:textId="118276B7" w:rsidR="00C503DB" w:rsidRPr="00C503DB" w:rsidRDefault="00C503DB" w:rsidP="00C503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noProof/>
                <w:color w:val="000000"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04163C8E" wp14:editId="25DFB07D">
                  <wp:extent cx="990600" cy="876300"/>
                  <wp:effectExtent l="0" t="0" r="0" b="0"/>
                  <wp:docPr id="14" name="Picture 14" descr="A box of cigarettes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box of cigarettes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985BEB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30B4286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1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aja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rayolas</w:t>
            </w:r>
            <w:proofErr w:type="spellEnd"/>
          </w:p>
          <w:p w14:paraId="12040E10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C2732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2 </w:t>
            </w:r>
            <w:proofErr w:type="gram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box</w:t>
            </w:r>
            <w:proofErr w:type="gram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of tissues</w:t>
            </w:r>
          </w:p>
          <w:p w14:paraId="41988986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E0A3C9" w14:textId="3FD5A468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noProof/>
                <w:color w:val="000000"/>
                <w:sz w:val="16"/>
                <w:szCs w:val="16"/>
                <w:bdr w:val="none" w:sz="0" w:space="0" w:color="auto" w:frame="1"/>
              </w:rPr>
              <w:drawing>
                <wp:inline distT="0" distB="0" distL="0" distR="0" wp14:anchorId="641DBFCB" wp14:editId="00F7DC93">
                  <wp:extent cx="962025" cy="771525"/>
                  <wp:effectExtent l="0" t="0" r="9525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F82226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942D442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2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aja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añuelo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apel</w:t>
            </w:r>
            <w:proofErr w:type="spellEnd"/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D5DA9E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Headphones (inside a small plastic bag with child’s name on the outside)</w:t>
            </w:r>
          </w:p>
          <w:p w14:paraId="7E30B5CA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DBAF0C8" w14:textId="341BB2CA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noProof/>
                <w:color w:val="000000"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6453AF07" wp14:editId="65100EFB">
                  <wp:extent cx="809625" cy="809625"/>
                  <wp:effectExtent l="0" t="0" r="9525" b="9525"/>
                  <wp:docPr id="12" name="Picture 12" descr="A picture containing earphone,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earphone, electronic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B3FFCB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F691877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Auriculares  (</w:t>
            </w:r>
            <w:proofErr w:type="spellStart"/>
            <w:proofErr w:type="gram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en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una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bolsa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lástica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con el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nombre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l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estudiante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  <w:p w14:paraId="0DDC61AE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503DB" w:rsidRPr="00C503DB" w14:paraId="2F4D1604" w14:textId="77777777" w:rsidTr="00C503DB">
        <w:trPr>
          <w:trHeight w:val="3380"/>
        </w:trPr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9FBE1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lastRenderedPageBreak/>
              <w:t>Scissors (Fiskars works best) </w:t>
            </w:r>
          </w:p>
          <w:p w14:paraId="2A60C05B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CC01FD3" w14:textId="1E7B8C8B" w:rsidR="00C503DB" w:rsidRPr="00C503DB" w:rsidRDefault="00C503DB" w:rsidP="00C503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Cambria" w:eastAsia="Times New Roman" w:hAnsi="Cambria" w:cs="Times New Roman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796E890A" wp14:editId="59654E59">
                  <wp:extent cx="866775" cy="657225"/>
                  <wp:effectExtent l="0" t="0" r="9525" b="9525"/>
                  <wp:docPr id="11" name="Picture 11" descr="A pair of red scisso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air of red scisso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91C767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09BADE1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Tijeras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apta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para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niño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 primer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grado</w:t>
            </w:r>
            <w:proofErr w:type="spellEnd"/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6A8D6B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1 bottle of hand sanitizer</w:t>
            </w:r>
          </w:p>
          <w:p w14:paraId="45C0254D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63D63B" w14:textId="619F3496" w:rsidR="00C503DB" w:rsidRPr="00C503DB" w:rsidRDefault="00C503DB" w:rsidP="00C503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Cambria" w:eastAsia="Times New Roman" w:hAnsi="Cambria" w:cs="Times New Roman"/>
                <w:noProof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</w:rPr>
              <w:drawing>
                <wp:inline distT="0" distB="0" distL="0" distR="0" wp14:anchorId="208C3B3F" wp14:editId="21B96D34">
                  <wp:extent cx="742950" cy="990600"/>
                  <wp:effectExtent l="0" t="0" r="0" b="0"/>
                  <wp:docPr id="10" name="Picture 10" descr="A picture containing text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text, indoo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295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1E9EC7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BE102F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1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botella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 alcohol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en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gel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FB764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1 pack of Expo Markers</w:t>
            </w:r>
          </w:p>
          <w:p w14:paraId="31AB226A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5400FF" w14:textId="225D7542" w:rsidR="00C503DB" w:rsidRPr="00C503DB" w:rsidRDefault="00C503DB" w:rsidP="00C503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noProof/>
                <w:color w:val="000000"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3EC9A80B" wp14:editId="5C1B6779">
                  <wp:extent cx="1247775" cy="1143000"/>
                  <wp:effectExtent l="0" t="0" r="9525" b="0"/>
                  <wp:docPr id="9" name="Picture 9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B6EADC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65CEAEB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1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aja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marcadore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“Expo Marker”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ACE98D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1 pack of play-dough  </w:t>
            </w:r>
          </w:p>
          <w:p w14:paraId="45889832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4438511" w14:textId="6FAFF4F8" w:rsidR="00C503DB" w:rsidRPr="00C503DB" w:rsidRDefault="00C503DB" w:rsidP="00C503DB">
            <w:pPr>
              <w:spacing w:after="0" w:line="240" w:lineRule="auto"/>
              <w:ind w:left="5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Verdana" w:eastAsia="Times New Roman" w:hAnsi="Verdana" w:cs="Times New Roman"/>
                <w:noProof/>
                <w:color w:val="000000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594084C3" wp14:editId="0FC0BA18">
                  <wp:extent cx="885825" cy="885825"/>
                  <wp:effectExtent l="0" t="0" r="9525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549AEB" w14:textId="77777777" w:rsidR="00C503DB" w:rsidRPr="00C503DB" w:rsidRDefault="00C503DB" w:rsidP="00C503DB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41C7F69F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1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aquete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gram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de  play</w:t>
            </w:r>
            <w:proofErr w:type="gram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-dough</w:t>
            </w:r>
          </w:p>
        </w:tc>
      </w:tr>
      <w:tr w:rsidR="00C503DB" w:rsidRPr="00C503DB" w14:paraId="12F3A2E8" w14:textId="77777777" w:rsidTr="00C503DB">
        <w:trPr>
          <w:trHeight w:val="2805"/>
        </w:trPr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5272A4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504D997" w14:textId="77777777" w:rsidR="00C503DB" w:rsidRPr="00C503DB" w:rsidRDefault="00C503DB" w:rsidP="00C503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Stickers</w:t>
            </w:r>
          </w:p>
          <w:p w14:paraId="061C51CC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77AADB8" w14:textId="095EDD30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noProof/>
                <w:color w:val="000000"/>
                <w:sz w:val="16"/>
                <w:szCs w:val="16"/>
                <w:bdr w:val="none" w:sz="0" w:space="0" w:color="auto" w:frame="1"/>
              </w:rPr>
              <w:drawing>
                <wp:inline distT="0" distB="0" distL="0" distR="0" wp14:anchorId="1B3213B8" wp14:editId="5DC92A0B">
                  <wp:extent cx="1371600" cy="1943100"/>
                  <wp:effectExtent l="0" t="0" r="0" b="0"/>
                  <wp:docPr id="7" name="Picture 7" descr="A picture containing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applicati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94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671E93" w14:textId="77777777" w:rsidR="00C503DB" w:rsidRPr="00C503DB" w:rsidRDefault="00C503DB" w:rsidP="00C503DB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770C9FC0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2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lancha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 stickers 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598B5A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3 half page ruled composition books</w:t>
            </w:r>
          </w:p>
          <w:p w14:paraId="1843C640" w14:textId="7C8F8231" w:rsidR="00C503DB" w:rsidRPr="00C503DB" w:rsidRDefault="00C503DB" w:rsidP="00C503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  <w:r w:rsidRPr="00C503DB">
              <w:rPr>
                <w:rFonts w:ascii="Arial" w:eastAsia="Times New Roman" w:hAnsi="Arial" w:cs="Arial"/>
                <w:noProof/>
                <w:color w:val="000000"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6B2B3C61" wp14:editId="0F7E54FF">
                  <wp:extent cx="857250" cy="733425"/>
                  <wp:effectExtent l="0" t="0" r="0" b="9525"/>
                  <wp:docPr id="6" name="Picture 6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1954D2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3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libreta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omposición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con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espacio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para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dibujar</w:t>
            </w:r>
            <w:proofErr w:type="spellEnd"/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D7F8BF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2  plastic</w:t>
            </w:r>
            <w:proofErr w:type="gram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RED folders with pockets </w:t>
            </w:r>
          </w:p>
          <w:p w14:paraId="196E85FD" w14:textId="77777777" w:rsidR="00C503DB" w:rsidRPr="00C503DB" w:rsidRDefault="00C503DB" w:rsidP="00C503DB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0170324" w14:textId="38DFF555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noProof/>
                <w:color w:val="000000"/>
                <w:sz w:val="16"/>
                <w:szCs w:val="16"/>
                <w:bdr w:val="none" w:sz="0" w:space="0" w:color="auto" w:frame="1"/>
              </w:rPr>
              <w:drawing>
                <wp:inline distT="0" distB="0" distL="0" distR="0" wp14:anchorId="74B83A77" wp14:editId="02EF7ECB">
                  <wp:extent cx="942975" cy="942975"/>
                  <wp:effectExtent l="0" t="0" r="9525" b="9525"/>
                  <wp:docPr id="5" name="Picture 5" descr="A picture containing text, box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text, box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E059D0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E26352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2 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arpetas</w:t>
            </w:r>
            <w:proofErr w:type="spellEnd"/>
            <w:proofErr w:type="gram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ROJAS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lástica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con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bolsillo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  <w:p w14:paraId="320903B4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FCBBC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1 pack of Sharpie Markers</w:t>
            </w:r>
          </w:p>
          <w:p w14:paraId="0A97BFBF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AA3AAB2" w14:textId="29FB12D5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noProof/>
                <w:color w:val="000000"/>
                <w:sz w:val="16"/>
                <w:szCs w:val="16"/>
                <w:bdr w:val="none" w:sz="0" w:space="0" w:color="auto" w:frame="1"/>
              </w:rPr>
              <w:drawing>
                <wp:inline distT="0" distB="0" distL="0" distR="0" wp14:anchorId="5AA7D05B" wp14:editId="2A055783">
                  <wp:extent cx="619125" cy="819150"/>
                  <wp:effectExtent l="0" t="0" r="9525" b="0"/>
                  <wp:docPr id="4" name="Picture 4" descr="A picture containing text, writing implement, stationary, p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text, writing implement, stationary, pe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D86439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F89DEC2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1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aquete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marcadore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Sharpie</w:t>
            </w:r>
          </w:p>
          <w:p w14:paraId="7733A2A6" w14:textId="77777777" w:rsidR="00C503DB" w:rsidRPr="00C503DB" w:rsidRDefault="00C503DB" w:rsidP="00C503DB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C503D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C503DB" w:rsidRPr="00C503DB" w14:paraId="46B8BE81" w14:textId="77777777" w:rsidTr="00C503DB">
        <w:trPr>
          <w:trHeight w:val="2920"/>
        </w:trPr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BD67A3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83DAB63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1 pack of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ziploc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bags</w:t>
            </w:r>
          </w:p>
          <w:p w14:paraId="60E4C044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2B0DF99" w14:textId="59E1E309" w:rsidR="00C503DB" w:rsidRPr="00C503DB" w:rsidRDefault="00C503DB" w:rsidP="00C503DB">
            <w:pPr>
              <w:spacing w:after="0" w:line="240" w:lineRule="auto"/>
              <w:ind w:left="45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Verdana" w:eastAsia="Times New Roman" w:hAnsi="Verdana" w:cs="Times New Roman"/>
                <w:noProof/>
                <w:color w:val="000000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72F106E7" wp14:editId="540B8B0A">
                  <wp:extent cx="828675" cy="657225"/>
                  <wp:effectExtent l="0" t="0" r="9525" b="9525"/>
                  <wp:docPr id="3" name="Picture 3" descr="A picture containing accessor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accessory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7EC3D5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Bolsa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Ziploc (de un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galón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o de un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uarto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  <w:p w14:paraId="182B6E4A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32D14B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993FDDE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Scotch tape</w:t>
            </w:r>
          </w:p>
          <w:p w14:paraId="5D7EFC66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BA5AB38" w14:textId="17D4305A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noProof/>
                <w:color w:val="000000"/>
                <w:sz w:val="16"/>
                <w:szCs w:val="16"/>
                <w:bdr w:val="none" w:sz="0" w:space="0" w:color="auto" w:frame="1"/>
              </w:rPr>
              <w:drawing>
                <wp:inline distT="0" distB="0" distL="0" distR="0" wp14:anchorId="23A2AF93" wp14:editId="316C03A2">
                  <wp:extent cx="609600" cy="609600"/>
                  <wp:effectExtent l="0" t="0" r="0" b="0"/>
                  <wp:docPr id="2" name="Picture 2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A67F33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6AAB1C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1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foto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del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estudiante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su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ara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) sin </w:t>
            </w:r>
            <w:proofErr w:type="spellStart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tapabocas</w:t>
            </w:r>
            <w:proofErr w:type="spellEnd"/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.</w:t>
            </w:r>
          </w:p>
          <w:p w14:paraId="22331403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C936B78" w14:textId="46C1CF62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Cambria" w:eastAsia="Times New Roman" w:hAnsi="Cambria" w:cs="Times New Roman"/>
                <w:b/>
                <w:bCs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3336645C" wp14:editId="21A80B2F">
                  <wp:extent cx="762000" cy="1143000"/>
                  <wp:effectExtent l="0" t="0" r="0" b="0"/>
                  <wp:docPr id="1" name="Picture 1" descr="A child sitting at a tabl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hild sitting at a tabl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8E8CCB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BC3C69" w14:textId="77777777" w:rsidR="00C503DB" w:rsidRPr="00C503DB" w:rsidRDefault="00C503DB" w:rsidP="00C503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03D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A student’s face picture without mask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665ADD" w14:textId="77777777" w:rsidR="00C503DB" w:rsidRPr="00C503DB" w:rsidRDefault="00C503DB" w:rsidP="00C50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8713C1F" w14:textId="77777777" w:rsidR="00C503DB" w:rsidRPr="00C503DB" w:rsidRDefault="00C503DB" w:rsidP="00C503DB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03DB">
        <w:rPr>
          <w:rFonts w:ascii="Cambria" w:eastAsia="Times New Roman" w:hAnsi="Cambria" w:cs="Times New Roman"/>
          <w:i/>
          <w:iCs/>
          <w:color w:val="000000"/>
          <w:sz w:val="20"/>
          <w:szCs w:val="20"/>
        </w:rPr>
        <w:t xml:space="preserve">The classroom will share the supplies. </w:t>
      </w:r>
      <w:proofErr w:type="spellStart"/>
      <w:r w:rsidRPr="00C503DB">
        <w:rPr>
          <w:rFonts w:ascii="Cambria" w:eastAsia="Times New Roman" w:hAnsi="Cambria" w:cs="Times New Roman"/>
          <w:i/>
          <w:iCs/>
          <w:color w:val="000000"/>
          <w:sz w:val="20"/>
          <w:szCs w:val="20"/>
        </w:rPr>
        <w:t>En</w:t>
      </w:r>
      <w:proofErr w:type="spellEnd"/>
      <w:r w:rsidRPr="00C503DB">
        <w:rPr>
          <w:rFonts w:ascii="Cambria" w:eastAsia="Times New Roman" w:hAnsi="Cambria" w:cs="Times New Roman"/>
          <w:i/>
          <w:iCs/>
          <w:color w:val="000000"/>
          <w:sz w:val="20"/>
          <w:szCs w:val="20"/>
        </w:rPr>
        <w:t xml:space="preserve"> la </w:t>
      </w:r>
      <w:proofErr w:type="spellStart"/>
      <w:r w:rsidRPr="00C503DB">
        <w:rPr>
          <w:rFonts w:ascii="Cambria" w:eastAsia="Times New Roman" w:hAnsi="Cambria" w:cs="Times New Roman"/>
          <w:i/>
          <w:iCs/>
          <w:color w:val="000000"/>
          <w:sz w:val="20"/>
          <w:szCs w:val="20"/>
        </w:rPr>
        <w:t>clase</w:t>
      </w:r>
      <w:proofErr w:type="spellEnd"/>
      <w:r w:rsidRPr="00C503DB">
        <w:rPr>
          <w:rFonts w:ascii="Cambria" w:eastAsia="Times New Roman" w:hAnsi="Cambria" w:cs="Times New Roman"/>
          <w:i/>
          <w:iCs/>
          <w:color w:val="000000"/>
          <w:sz w:val="20"/>
          <w:szCs w:val="20"/>
        </w:rPr>
        <w:t xml:space="preserve"> </w:t>
      </w:r>
      <w:proofErr w:type="spellStart"/>
      <w:r w:rsidRPr="00C503DB">
        <w:rPr>
          <w:rFonts w:ascii="Cambria" w:eastAsia="Times New Roman" w:hAnsi="Cambria" w:cs="Times New Roman"/>
          <w:i/>
          <w:iCs/>
          <w:color w:val="000000"/>
          <w:sz w:val="20"/>
          <w:szCs w:val="20"/>
        </w:rPr>
        <w:t>vamos</w:t>
      </w:r>
      <w:proofErr w:type="spellEnd"/>
      <w:r w:rsidRPr="00C503DB">
        <w:rPr>
          <w:rFonts w:ascii="Cambria" w:eastAsia="Times New Roman" w:hAnsi="Cambria" w:cs="Times New Roman"/>
          <w:i/>
          <w:iCs/>
          <w:color w:val="000000"/>
          <w:sz w:val="20"/>
          <w:szCs w:val="20"/>
        </w:rPr>
        <w:t xml:space="preserve"> a </w:t>
      </w:r>
      <w:proofErr w:type="spellStart"/>
      <w:r w:rsidRPr="00C503DB">
        <w:rPr>
          <w:rFonts w:ascii="Cambria" w:eastAsia="Times New Roman" w:hAnsi="Cambria" w:cs="Times New Roman"/>
          <w:i/>
          <w:iCs/>
          <w:color w:val="000000"/>
          <w:sz w:val="20"/>
          <w:szCs w:val="20"/>
        </w:rPr>
        <w:t>compartir</w:t>
      </w:r>
      <w:proofErr w:type="spellEnd"/>
      <w:r w:rsidRPr="00C503DB">
        <w:rPr>
          <w:rFonts w:ascii="Cambria" w:eastAsia="Times New Roman" w:hAnsi="Cambria" w:cs="Times New Roman"/>
          <w:i/>
          <w:iCs/>
          <w:color w:val="000000"/>
          <w:sz w:val="20"/>
          <w:szCs w:val="20"/>
        </w:rPr>
        <w:t xml:space="preserve"> los </w:t>
      </w:r>
      <w:proofErr w:type="spellStart"/>
      <w:r w:rsidRPr="00C503DB">
        <w:rPr>
          <w:rFonts w:ascii="Cambria" w:eastAsia="Times New Roman" w:hAnsi="Cambria" w:cs="Times New Roman"/>
          <w:i/>
          <w:iCs/>
          <w:color w:val="000000"/>
          <w:sz w:val="20"/>
          <w:szCs w:val="20"/>
        </w:rPr>
        <w:t>materiales</w:t>
      </w:r>
      <w:proofErr w:type="spellEnd"/>
      <w:r w:rsidRPr="00C503DB">
        <w:rPr>
          <w:rFonts w:ascii="Cambria" w:eastAsia="Times New Roman" w:hAnsi="Cambria" w:cs="Times New Roman"/>
          <w:i/>
          <w:iCs/>
          <w:color w:val="000000"/>
          <w:sz w:val="20"/>
          <w:szCs w:val="20"/>
        </w:rPr>
        <w:t>. </w:t>
      </w:r>
    </w:p>
    <w:p w14:paraId="3B447503" w14:textId="27E73A07" w:rsidR="002415A5" w:rsidRDefault="002415A5"/>
    <w:sectPr w:rsidR="002415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jOxMDQzs7QwNjVR0lEKTi0uzszPAykwrAUAuxd0hiwAAAA="/>
  </w:docVars>
  <w:rsids>
    <w:rsidRoot w:val="00C503DB"/>
    <w:rsid w:val="002415A5"/>
    <w:rsid w:val="002C4080"/>
    <w:rsid w:val="00386CE0"/>
    <w:rsid w:val="00C50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5ECDB"/>
  <w15:chartTrackingRefBased/>
  <w15:docId w15:val="{84C7EDCE-90D3-45BB-ABBB-9D56BA680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50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503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86430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mailto:llambertini@philasd.org" TargetMode="External"/><Relationship Id="rId15" Type="http://schemas.openxmlformats.org/officeDocument/2006/relationships/image" Target="media/image10.jpe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hyperlink" Target="mailto:llambertini@philasd.or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01</Words>
  <Characters>1720</Characters>
  <Application>Microsoft Office Word</Application>
  <DocSecurity>0</DocSecurity>
  <Lines>14</Lines>
  <Paragraphs>4</Paragraphs>
  <ScaleCrop>false</ScaleCrop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leen Medina</dc:creator>
  <cp:keywords/>
  <dc:description/>
  <cp:lastModifiedBy>Microsoft Office User</cp:lastModifiedBy>
  <cp:revision>2</cp:revision>
  <dcterms:created xsi:type="dcterms:W3CDTF">2022-07-11T17:00:00Z</dcterms:created>
  <dcterms:modified xsi:type="dcterms:W3CDTF">2022-07-11T17:00:00Z</dcterms:modified>
</cp:coreProperties>
</file>